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189A8" w14:textId="00C893D6" w:rsidR="00D47FDE" w:rsidRDefault="002C3B2F" w:rsidP="00D2390F">
      <w:pPr>
        <w:pStyle w:val="ListParagraph"/>
        <w:numPr>
          <w:ilvl w:val="0"/>
          <w:numId w:val="1"/>
        </w:numPr>
      </w:pPr>
      <w:r>
        <w:t>Briefly explain the role of the three input data types to the AsyncTask.</w:t>
      </w:r>
    </w:p>
    <w:p w14:paraId="29DC21E1" w14:textId="2BF6CB29" w:rsidR="00D2390F" w:rsidRDefault="00D2390F" w:rsidP="00D2390F">
      <w:r>
        <w:t>Private class getLogo extends AsyncTask&lt;String, Integer, Bitmap&gt;</w:t>
      </w:r>
    </w:p>
    <w:p w14:paraId="35DCA8FB" w14:textId="4A247006" w:rsidR="00D2390F" w:rsidRDefault="00C465FD" w:rsidP="00D2390F">
      <w:pPr>
        <w:pStyle w:val="ListParagraph"/>
        <w:numPr>
          <w:ilvl w:val="0"/>
          <w:numId w:val="2"/>
        </w:numPr>
      </w:pPr>
      <w:r>
        <w:t>1</w:t>
      </w:r>
      <w:r w:rsidRPr="00C465FD">
        <w:rPr>
          <w:vertAlign w:val="superscript"/>
        </w:rPr>
        <w:t>st</w:t>
      </w:r>
      <w:r>
        <w:t xml:space="preserve"> data type (String) </w:t>
      </w:r>
      <w:r w:rsidR="00266A91">
        <w:t>represents</w:t>
      </w:r>
      <w:r>
        <w:t xml:space="preserve"> the data type of AsyncTask’s executing parameters</w:t>
      </w:r>
      <w:r w:rsidR="00266A91">
        <w:t xml:space="preserve"> which also tells the type of doInBackground’s input parameters</w:t>
      </w:r>
    </w:p>
    <w:p w14:paraId="5E773A84" w14:textId="7BD4D61B" w:rsidR="00266A91" w:rsidRDefault="00266A91" w:rsidP="00D2390F">
      <w:pPr>
        <w:pStyle w:val="ListParagraph"/>
        <w:numPr>
          <w:ilvl w:val="0"/>
          <w:numId w:val="2"/>
        </w:numPr>
      </w:pPr>
      <w:r>
        <w:t>2</w:t>
      </w:r>
      <w:r w:rsidRPr="00266A91">
        <w:rPr>
          <w:vertAlign w:val="superscript"/>
        </w:rPr>
        <w:t>nd</w:t>
      </w:r>
      <w:r>
        <w:t xml:space="preserve"> data type (Integer) </w:t>
      </w:r>
      <w:r w:rsidR="00984948">
        <w:t xml:space="preserve">represents </w:t>
      </w:r>
      <w:r w:rsidR="00984948">
        <w:t>the type of progress units published during the background computation</w:t>
      </w:r>
    </w:p>
    <w:p w14:paraId="5BFB6522" w14:textId="2F786996" w:rsidR="00D340DD" w:rsidRDefault="00D340DD" w:rsidP="00D2390F">
      <w:pPr>
        <w:pStyle w:val="ListParagraph"/>
        <w:numPr>
          <w:ilvl w:val="0"/>
          <w:numId w:val="2"/>
        </w:numPr>
      </w:pPr>
      <w:r>
        <w:t>3</w:t>
      </w:r>
      <w:r w:rsidRPr="00D340DD">
        <w:rPr>
          <w:vertAlign w:val="superscript"/>
        </w:rPr>
        <w:t>rd</w:t>
      </w:r>
      <w:r>
        <w:t xml:space="preserve"> data type (Bitmap) represents the type of return value of doInBackground, which is also known as the type of onPostExecute’s input parameter</w:t>
      </w:r>
    </w:p>
    <w:p w14:paraId="3DB6A1F4" w14:textId="77777777" w:rsidR="00D2390F" w:rsidRDefault="00D2390F" w:rsidP="00D2390F">
      <w:pPr>
        <w:pStyle w:val="ListParagraph"/>
        <w:numPr>
          <w:ilvl w:val="0"/>
          <w:numId w:val="1"/>
        </w:numPr>
      </w:pPr>
      <w:r>
        <w:t>Questions:</w:t>
      </w:r>
    </w:p>
    <w:p w14:paraId="5D746ACB" w14:textId="2E2C4B1B" w:rsidR="00D2390F" w:rsidRDefault="00D2390F" w:rsidP="00D2390F">
      <w:pPr>
        <w:pStyle w:val="ListParagraph"/>
        <w:numPr>
          <w:ilvl w:val="1"/>
          <w:numId w:val="1"/>
        </w:numPr>
      </w:pPr>
      <w:r>
        <w:t>What should you use to transform a LatLong point into a street address.</w:t>
      </w:r>
    </w:p>
    <w:p w14:paraId="744A0433" w14:textId="0109608C" w:rsidR="00AF6490" w:rsidRPr="008B6246" w:rsidRDefault="00036A43" w:rsidP="00AF6490">
      <w:pPr>
        <w:pStyle w:val="ListParagraph"/>
        <w:ind w:left="1440"/>
      </w:pPr>
      <w:r>
        <w:t>Reverse g</w:t>
      </w:r>
      <w:r w:rsidR="00AF6490">
        <w:t xml:space="preserve">eocoding should be done via </w:t>
      </w:r>
      <w:r>
        <w:t>a geocoder instance</w:t>
      </w:r>
      <w:r w:rsidR="008B6246">
        <w:t xml:space="preserve">’s </w:t>
      </w:r>
      <w:r w:rsidR="008B6246">
        <w:rPr>
          <w:b/>
          <w:bCs/>
        </w:rPr>
        <w:t>getFromLocation</w:t>
      </w:r>
      <w:r w:rsidR="008B6246">
        <w:t xml:space="preserve"> method to translate the LatLong value to an address</w:t>
      </w:r>
    </w:p>
    <w:p w14:paraId="0D4EE10B" w14:textId="6DDDEC49" w:rsidR="00D2390F" w:rsidRDefault="00D2390F" w:rsidP="00D2390F">
      <w:pPr>
        <w:pStyle w:val="ListParagraph"/>
        <w:numPr>
          <w:ilvl w:val="1"/>
          <w:numId w:val="1"/>
        </w:numPr>
      </w:pPr>
      <w:r>
        <w:t>What is the meaning of “AsyncTask is a Generic class”?</w:t>
      </w:r>
    </w:p>
    <w:p w14:paraId="75BE9A5D" w14:textId="5E5EAAEC" w:rsidR="002810CE" w:rsidRDefault="00047F03" w:rsidP="002810CE">
      <w:pPr>
        <w:pStyle w:val="ListParagraph"/>
        <w:ind w:left="1440"/>
      </w:pPr>
      <w:r>
        <w:t>Since AsyncTask’s three input data types are not finalised and could be parameterised over types (could be modified)</w:t>
      </w:r>
      <w:r w:rsidR="00FC2FEF">
        <w:t>, AsyncTask is a Generic class.</w:t>
      </w:r>
    </w:p>
    <w:p w14:paraId="22A992D9" w14:textId="5DE6A8BE" w:rsidR="00D2390F" w:rsidRDefault="00D2390F" w:rsidP="00D2390F">
      <w:pPr>
        <w:pStyle w:val="ListParagraph"/>
        <w:numPr>
          <w:ilvl w:val="0"/>
          <w:numId w:val="1"/>
        </w:numPr>
      </w:pPr>
      <w:r>
        <w:t>Questions:</w:t>
      </w:r>
    </w:p>
    <w:p w14:paraId="74E4687F" w14:textId="374A1419" w:rsidR="00D2390F" w:rsidRDefault="00D2390F" w:rsidP="00D2390F">
      <w:pPr>
        <w:pStyle w:val="ListParagraph"/>
        <w:numPr>
          <w:ilvl w:val="1"/>
          <w:numId w:val="1"/>
        </w:numPr>
      </w:pPr>
      <w:r>
        <w:t>How can an input parameter be accessed in doInBackground?</w:t>
      </w:r>
    </w:p>
    <w:p w14:paraId="2FF1D6C7" w14:textId="54B8086D" w:rsidR="00C51537" w:rsidRPr="00916A6C" w:rsidRDefault="00714FF0" w:rsidP="00C51537">
      <w:pPr>
        <w:pStyle w:val="ListParagraph"/>
        <w:ind w:left="1440"/>
        <w:rPr>
          <w:rFonts w:cstheme="minorHAnsi"/>
        </w:rPr>
      </w:pPr>
      <w:r w:rsidRPr="00916A6C">
        <w:rPr>
          <w:rFonts w:cstheme="minorHAnsi"/>
          <w:shd w:val="clear" w:color="auto" w:fill="FFFFFF"/>
        </w:rPr>
        <w:t>After it is passed into doInBackground, the parameter behaves like an array, so the index is used to access the input parameter (for example, String selectedCountry = params[0])</w:t>
      </w:r>
    </w:p>
    <w:p w14:paraId="132BE924" w14:textId="21247FDD" w:rsidR="00D2390F" w:rsidRDefault="00D2390F" w:rsidP="00D2390F">
      <w:pPr>
        <w:pStyle w:val="ListParagraph"/>
        <w:numPr>
          <w:ilvl w:val="1"/>
          <w:numId w:val="1"/>
        </w:numPr>
      </w:pPr>
      <w:r>
        <w:t>When and on what thread does doInBackground execute?</w:t>
      </w:r>
    </w:p>
    <w:p w14:paraId="104A070C" w14:textId="313BAF20" w:rsidR="008A452D" w:rsidRDefault="009028AA" w:rsidP="008A452D">
      <w:pPr>
        <w:pStyle w:val="ListParagraph"/>
        <w:ind w:left="1440"/>
      </w:pPr>
      <w:r>
        <w:t xml:space="preserve">After execute() is called and on the </w:t>
      </w:r>
      <w:r w:rsidR="008A452D">
        <w:t>background thread</w:t>
      </w:r>
    </w:p>
    <w:p w14:paraId="526B8A4D" w14:textId="22E89C64" w:rsidR="00D2390F" w:rsidRDefault="00D2390F" w:rsidP="00D2390F">
      <w:pPr>
        <w:pStyle w:val="ListParagraph"/>
        <w:numPr>
          <w:ilvl w:val="1"/>
          <w:numId w:val="1"/>
        </w:numPr>
      </w:pPr>
      <w:r>
        <w:t>When and on what thread does onPostExecute execute?</w:t>
      </w:r>
    </w:p>
    <w:p w14:paraId="50C46AF0" w14:textId="4225AFC0" w:rsidR="00D2390F" w:rsidRDefault="00D2390F" w:rsidP="00D2390F">
      <w:pPr>
        <w:pStyle w:val="ListParagraph"/>
        <w:ind w:left="1440"/>
      </w:pPr>
      <w:r>
        <w:t xml:space="preserve">After doInBackground finishes and on the main </w:t>
      </w:r>
      <w:r w:rsidR="00C465FD">
        <w:t xml:space="preserve">UI </w:t>
      </w:r>
      <w:r>
        <w:t>thread.</w:t>
      </w:r>
    </w:p>
    <w:p w14:paraId="0E455CDA" w14:textId="04F5D7DC" w:rsidR="00AF6490" w:rsidRDefault="00AF6490" w:rsidP="00AF6490">
      <w:pPr>
        <w:pStyle w:val="ListParagraph"/>
        <w:numPr>
          <w:ilvl w:val="1"/>
          <w:numId w:val="1"/>
        </w:numPr>
      </w:pPr>
      <w:r>
        <w:t>When and on what thread does onProgressUpdate execute?</w:t>
      </w:r>
    </w:p>
    <w:p w14:paraId="6666CA84" w14:textId="634DB642" w:rsidR="00916A6C" w:rsidRDefault="00916A6C" w:rsidP="00916A6C">
      <w:pPr>
        <w:pStyle w:val="ListParagraph"/>
        <w:ind w:left="1440"/>
      </w:pPr>
      <w:r>
        <w:t>Runs on the UI thread after publishProgress() is invoked</w:t>
      </w:r>
      <w:bookmarkStart w:id="0" w:name="_GoBack"/>
      <w:bookmarkEnd w:id="0"/>
    </w:p>
    <w:sectPr w:rsidR="00916A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6074D3"/>
    <w:multiLevelType w:val="hybridMultilevel"/>
    <w:tmpl w:val="B0D08B2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57312E"/>
    <w:multiLevelType w:val="hybridMultilevel"/>
    <w:tmpl w:val="1C16FEAA"/>
    <w:lvl w:ilvl="0" w:tplc="ABF41DC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rKwBAIjc1NTQyUdpeDU4uLM/DyQAsNaAI/rYZ0sAAAA"/>
  </w:docVars>
  <w:rsids>
    <w:rsidRoot w:val="00195178"/>
    <w:rsid w:val="00036A43"/>
    <w:rsid w:val="00047F03"/>
    <w:rsid w:val="00195178"/>
    <w:rsid w:val="00266A91"/>
    <w:rsid w:val="002810CE"/>
    <w:rsid w:val="002C3B2F"/>
    <w:rsid w:val="00714FF0"/>
    <w:rsid w:val="00873C2A"/>
    <w:rsid w:val="008A452D"/>
    <w:rsid w:val="008B6246"/>
    <w:rsid w:val="009028AA"/>
    <w:rsid w:val="00916A6C"/>
    <w:rsid w:val="00984948"/>
    <w:rsid w:val="00AF6490"/>
    <w:rsid w:val="00C465FD"/>
    <w:rsid w:val="00C51537"/>
    <w:rsid w:val="00D2390F"/>
    <w:rsid w:val="00D340DD"/>
    <w:rsid w:val="00D47FDE"/>
    <w:rsid w:val="00FC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E503E"/>
  <w15:chartTrackingRefBased/>
  <w15:docId w15:val="{F1D18193-7A4F-4703-949E-2289944E9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9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16</cp:revision>
  <dcterms:created xsi:type="dcterms:W3CDTF">2021-01-11T07:14:00Z</dcterms:created>
  <dcterms:modified xsi:type="dcterms:W3CDTF">2021-01-11T08:16:00Z</dcterms:modified>
</cp:coreProperties>
</file>